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Internship,</w:t>
      </w:r>
      <w:r>
        <w:t xml:space="preserve"> </w:t>
      </w:r>
      <w:r>
        <w:t xml:space="preserve">Bangalore</w:t>
      </w:r>
    </w:p>
    <w:bookmarkStart w:id="21" w:name="internship-application-letter"/>
    <w:p>
      <w:pPr>
        <w:pStyle w:val="Heading1"/>
      </w:pPr>
      <w:r>
        <w:t xml:space="preserve">Internship Application Letter</w:t>
      </w:r>
    </w:p>
    <w:bookmarkStart w:id="20" w:name="firefighter-internship-position"/>
    <w:p>
      <w:pPr>
        <w:pStyle w:val="Heading2"/>
      </w:pPr>
      <w:r>
        <w:t xml:space="preserve">Firefighter Internship Position</w:t>
      </w:r>
    </w:p>
    <w:p>
      <w:pPr>
        <w:pStyle w:val="FirstParagraph"/>
      </w:pPr>
      <w:r>
        <w:rPr>
          <w:bCs/>
          <w:b/>
        </w:rPr>
        <w:t xml:space="preserve">For:</w:t>
      </w:r>
      <w:r>
        <w:t xml:space="preserve"> </w:t>
      </w:r>
      <w:r>
        <w:t xml:space="preserve">Bangalore Fire and Emergency Services Department</w:t>
      </w:r>
      <w:r>
        <w:br/>
      </w:r>
      <w:r>
        <w:rPr>
          <w:bCs/>
          <w:b/>
        </w:rPr>
        <w:t xml:space="preserve">Location:</w:t>
      </w:r>
      <w:r>
        <w:t xml:space="preserve"> </w:t>
      </w:r>
      <w:r>
        <w:t xml:space="preserve">Bengaluru, Karnataka, India</w:t>
      </w:r>
      <w:r>
        <w:br/>
      </w:r>
      <w:r>
        <w:rPr>
          <w:bCs/>
          <w:b/>
        </w:rPr>
        <w:t xml:space="preserve">Date:</w:t>
      </w:r>
      <w:r>
        <w:t xml:space="preserve"> </w:t>
      </w:r>
      <w:r>
        <w:t xml:space="preserve">October 26, 2023</w:t>
      </w:r>
    </w:p>
    <w:bookmarkEnd w:id="20"/>
    <w:bookmarkEnd w:id="21"/>
    <w:p>
      <w:pPr>
        <w:pStyle w:val="BodyText"/>
      </w:pPr>
      <w:r>
        <w:t xml:space="preserve">[Your Name]</w:t>
      </w:r>
      <w:r>
        <w:br/>
      </w:r>
      <w:r>
        <w:t xml:space="preserve">[Your Address]</w:t>
      </w:r>
      <w:r>
        <w:br/>
      </w:r>
      <w:r>
        <w:t xml:space="preserve">Bangalore, Karnataka - 560001</w:t>
      </w:r>
      <w:r>
        <w:br/>
      </w:r>
      <w:r>
        <w:t xml:space="preserve">Email: your.email@example.com</w:t>
      </w:r>
      <w:r>
        <w:br/>
      </w:r>
      <w:r>
        <w:t xml:space="preserve">Phone: +91 XXXXXXXXXX</w:t>
      </w:r>
    </w:p>
    <w:p>
      <w:pPr>
        <w:pStyle w:val="BodyText"/>
      </w:pPr>
      <w:r>
        <w:t xml:space="preserve">Dear Hiring Committee,</w:t>
      </w:r>
    </w:p>
    <w:p>
      <w:pPr>
        <w:pStyle w:val="BodyText"/>
      </w:pPr>
      <w:r>
        <w:t xml:space="preserve">I am writing to express my enthusiastic application for the Firefighter Internship Program at the Bangalore Fire and Emergency Services Department, as advertised on the Karnataka State Disaster Management Authority portal. As a dedicated student of Environmental Science with a specialized focus on Urban Emergency Response Systems at Christ University, Bangalore, I have long admired your department’s pioneering role in safeguarding India’s Silicon Valley from evolving fire and disaster risks. This internship represents the critical next step in my journey toward becoming a skilled emergency responder committed to protecting Bengaluru’s vibrant communities.</w:t>
      </w:r>
    </w:p>
    <w:p>
      <w:pPr>
        <w:pStyle w:val="BodyText"/>
      </w:pPr>
      <w:r>
        <w:t xml:space="preserve">Bangalore’s rapid urbanization has created unprecedented challenges for fire services. With over 12 million residents, 600+ high-rise complexes, and dense traffic networks spanning across Electronics City, Koramangala, and Whitefield, the city faces unique hazards—from electrical fires in tech hubs to monsoon-related flooding emergencies. My academic coursework has immersed me in these complexities: I recently completed a research project analyzing fire incident patterns across 10 Bangalore districts using GIS mapping tools, identifying high-risk zones near electronic manufacturing clusters where early intervention could prevent catastrophic losses. This work reinforced my conviction that effective firefighting in India Bangalore requires not just physical prowess but contextual intelligence—a principle your department embodies through its Community Fire Safety Outreach Program.</w:t>
      </w:r>
    </w:p>
    <w:p>
      <w:pPr>
        <w:pStyle w:val="BodyText"/>
      </w:pPr>
      <w:r>
        <w:t xml:space="preserve">While my formal education has provided theoretical foundations, I have actively sought hands-on exposure aligned with the Firefighter Internship’s objectives. During summer 2023, I volunteered with the Karnataka State Disaster Response Force (KSDRF) during peak monsoon season, assisting in flood rescue operations across Koramangala’s low-lying areas. This experience taught me to navigate Bangalore’s complex urban terrain under pressure—maneuvering through narrow streets during traffic jams while coordinating with local municipal teams. I also trained extensively in CPR and basic first aid through the Indian Red Cross Society’s certified program, ensuring I can stabilize casualties until advanced medical help arrives—a skill directly applicable to Bengaluru’s high-traffic accident scenarios.</w:t>
      </w:r>
    </w:p>
    <w:p>
      <w:pPr>
        <w:pStyle w:val="BodyText"/>
      </w:pPr>
      <w:r>
        <w:t xml:space="preserve">What excites me most about this Firefighter Internship is its emphasis on integrating modern technology with traditional emergency response. Your department’s use of drone surveillance for early fire detection in commercial areas and AI-powered incident prediction models aligns perfectly with my technical interests. As part of my university capstone project, I developed a mobile app prototype that uses real-time traffic data to optimize firefighter dispatch routes during peak hours—a concept I’d be honored to refine under your team’s mentorship. In India Bangalore, where traffic congestion delays can cost precious minutes in life-threatening situations, such innovations could transform response times significantly.</w:t>
      </w:r>
    </w:p>
    <w:p>
      <w:pPr>
        <w:pStyle w:val="BodyText"/>
      </w:pPr>
      <w:r>
        <w:t xml:space="preserve">My physical fitness regimen—complemented by 3 years of competitive athletics in university cross-country events—ensures I meet the rigorous demands of a Firefighter Internship. I maintain a strict routine including 5km runs daily, strength training three times weekly, and swimming certification from the Bangalore Aquatics Centre. Beyond stamina, I’ve cultivated essential soft skills through community service: as lead organizer for the "Bengaluru Safety Week" initiative last year, I coordinated safety drills for 15 local apartment complexes in Jayanagar, addressing residents’ concerns about electrical fire risks in aging infrastructure. This experience taught me to communicate calmly under pressure—a critical asset when guiding civilians during emergencies across India Bangalore’s diverse neighborhoods.</w:t>
      </w:r>
    </w:p>
    <w:p>
      <w:pPr>
        <w:pStyle w:val="BodyText"/>
      </w:pPr>
      <w:r>
        <w:t xml:space="preserve">I am particularly drawn to your department’s commitment to inclusivity and skill development within the Firefighter Internship framework. The structured mentorship model pairing interns with veteran firefighters like those from the Brigade Road fire station reflects a philosophy I deeply respect. In my academic discussions on urban resilience, we analyzed how departments with robust training pipelines reduce response times by 40%—a metric your team has consistently surpassed in Bangalore’s annual safety audits. I am eager to contribute fresh perspectives while learning from practitioners who navigate Bangalore’s unique challenges daily.</w:t>
      </w:r>
    </w:p>
    <w:p>
      <w:pPr>
        <w:pStyle w:val="BodyText"/>
      </w:pPr>
      <w:r>
        <w:t xml:space="preserve">As Bengaluru continues to grow as India’s innovation capital, the need for adaptable, tech-savvy emergency responders becomes increasingly urgent. My dual focus on environmental science and practical emergency training positions me to support your mission in three key ways: (1) Analyzing urban fire risk patterns using data-driven approaches, (2) Assisting in community preparedness programs targeting high-density residential zones, and (3) Contributing to the department’s digital transformation initiatives. I am confident that my proactive approach—evidenced by my 10+ hours of volunteer work with local first responders this year—aligns with your internship’s goal of nurturing future leaders for India Bangalore’s fire services.</w:t>
      </w:r>
    </w:p>
    <w:p>
      <w:pPr>
        <w:pStyle w:val="BodyText"/>
      </w:pPr>
      <w:r>
        <w:t xml:space="preserve">Thank you for considering my application. I have attached my resume detailing academic achievements, certifications, and volunteer experience. I welcome the opportunity to discuss how my skills in GIS analysis, community engagement, and emergency response can support your team’s vital work protecting Bengaluru residents. Please contact me at your convenience via email or phone to schedule an interview.</w:t>
      </w:r>
    </w:p>
    <w:p>
      <w:pPr>
        <w:pStyle w:val="BodyText"/>
      </w:pPr>
      <w:r>
        <w:t xml:space="preserve">Sincerely,</w:t>
      </w:r>
    </w:p>
    <w:p>
      <w:pPr>
        <w:pStyle w:val="BodyText"/>
      </w:pPr>
      <w:r>
        <w:t xml:space="preserve">[Your Full Name]</w:t>
      </w:r>
    </w:p>
    <w:p>
      <w:pPr>
        <w:pStyle w:val="BodyText"/>
      </w:pPr>
      <w:r>
        <w:t xml:space="preserve">Environmental Science Student, Christ University</w:t>
      </w:r>
    </w:p>
    <w:p>
      <w:pPr>
        <w:pStyle w:val="BodyText"/>
      </w:pPr>
      <w:r>
        <w:drawing>
          <wp:inline>
            <wp:extent cx="3810000" cy="2540000"/>
            <wp:effectExtent b="0" l="0" r="0" t="0"/>
            <wp:docPr descr="Digital Signature" title="" id="23" name="Picture"/>
            <a:graphic>
              <a:graphicData uri="http://schemas.openxmlformats.org/drawingml/2006/picture">
                <pic:pic>
                  <pic:nvPicPr>
                    <pic:cNvPr descr="https://i.imgur.com/placeholder.pn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Attachments:</w:t>
      </w:r>
      <w:r>
        <w:t xml:space="preserve"> </w:t>
      </w:r>
      <w:r>
        <w:t xml:space="preserve">Resume, Certificate of First Aid Training (Indian Red Cross), GIS Project Report</w:t>
      </w:r>
    </w:p>
    <w:p>
      <w:pPr>
        <w:pStyle w:val="BodyText"/>
      </w:pPr>
      <w:r>
        <w:t xml:space="preserve">This document meets the requirements for an Internship Application Letter targeting Firefighter roles in India Bangalore, with a focus on Bengaluru's urban challenges and department-specific initiatives. 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Internship, Bangalore</dc:title>
  <dc:creator/>
  <dc:language>en</dc:language>
  <cp:keywords/>
  <dcterms:created xsi:type="dcterms:W3CDTF">2026-07-19T20:57:22Z</dcterms:created>
  <dcterms:modified xsi:type="dcterms:W3CDTF">2026-07-19T20:57:22Z</dcterms:modified>
</cp:coreProperties>
</file>

<file path=docProps/custom.xml><?xml version="1.0" encoding="utf-8"?>
<Properties xmlns="http://schemas.openxmlformats.org/officeDocument/2006/custom-properties" xmlns:vt="http://schemas.openxmlformats.org/officeDocument/2006/docPropsVTypes"/>
</file>